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782F" w:rsidRPr="00D629A6" w:rsidRDefault="00D629A6" w:rsidP="003849F6">
      <w:pPr>
        <w:ind w:left="720"/>
        <w:rPr>
          <w:b/>
          <w:sz w:val="56"/>
          <w:szCs w:val="56"/>
        </w:rPr>
      </w:pPr>
      <w:r w:rsidRPr="00D629A6">
        <w:rPr>
          <w:b/>
          <w:sz w:val="56"/>
          <w:szCs w:val="56"/>
        </w:rPr>
        <w:t>CHAPTER 2</w:t>
      </w:r>
    </w:p>
    <w:p w:rsidR="003849F6" w:rsidRPr="003849F6" w:rsidRDefault="003849F6" w:rsidP="003849F6">
      <w:pPr>
        <w:ind w:left="720"/>
        <w:rPr>
          <w:b/>
          <w:sz w:val="32"/>
          <w:szCs w:val="32"/>
        </w:rPr>
      </w:pPr>
      <w:r w:rsidRPr="003849F6">
        <w:rPr>
          <w:b/>
          <w:sz w:val="32"/>
          <w:szCs w:val="32"/>
        </w:rPr>
        <w:t>BASIC THEORY</w:t>
      </w:r>
    </w:p>
    <w:p w:rsidR="003849F6" w:rsidRDefault="003849F6" w:rsidP="003849F6">
      <w:pPr>
        <w:ind w:left="720"/>
      </w:pPr>
      <w:r>
        <w:t>Home automation gives you access to control gadgets in your home from a mobile device from anywhere on the planet. The term might be utilized for isolated programmable gadgets, such as temp regulators and sprinkler systems, however</w:t>
      </w:r>
      <w:r w:rsidR="00FF70DC">
        <w:t>,</w:t>
      </w:r>
      <w:r>
        <w:t xml:space="preserve"> home automation is used in homes in which almost everything — lights, appliances, electrical ports, heating</w:t>
      </w:r>
      <w:r w:rsidR="00FF70DC">
        <w:t>,</w:t>
      </w:r>
      <w:r>
        <w:t xml:space="preserve"> and air conditioning systems are connected to a remotely controllable system. From a home security point of view, this additionally incorporates your alarm system, and every one of the doors, windows, locks, smoke indicators, CCTV and whatever other sensors that are connected to it.</w:t>
      </w:r>
    </w:p>
    <w:p w:rsidR="003849F6" w:rsidRDefault="003849F6" w:rsidP="003849F6">
      <w:pPr>
        <w:ind w:left="720"/>
      </w:pPr>
    </w:p>
    <w:p w:rsidR="001A7A98" w:rsidRPr="00525146" w:rsidRDefault="003849F6" w:rsidP="00525146">
      <w:pPr>
        <w:ind w:left="720"/>
        <w:rPr>
          <w:b/>
          <w:sz w:val="32"/>
          <w:szCs w:val="32"/>
        </w:rPr>
      </w:pPr>
      <w:r w:rsidRPr="003849F6">
        <w:rPr>
          <w:b/>
          <w:sz w:val="32"/>
          <w:szCs w:val="32"/>
        </w:rPr>
        <w:t>HA Developments</w:t>
      </w:r>
    </w:p>
    <w:p w:rsidR="001A7A98" w:rsidRDefault="001A7A98" w:rsidP="001A7A98">
      <w:pPr>
        <w:ind w:left="720"/>
      </w:pPr>
      <w:r>
        <w:t>Until recently</w:t>
      </w:r>
      <w:r w:rsidRPr="001A7A98">
        <w:t xml:space="preserve">, </w:t>
      </w:r>
      <w:r>
        <w:t>automated</w:t>
      </w:r>
      <w:r w:rsidRPr="001A7A98">
        <w:t xml:space="preserve"> control of </w:t>
      </w:r>
      <w:r>
        <w:t>building</w:t>
      </w:r>
      <w:r w:rsidR="00FF70DC">
        <w:t>-</w:t>
      </w:r>
      <w:r>
        <w:t>wide systems</w:t>
      </w:r>
      <w:r w:rsidRPr="001A7A98">
        <w:t xml:space="preserve"> was </w:t>
      </w:r>
      <w:r>
        <w:t>found only</w:t>
      </w:r>
      <w:r w:rsidRPr="001A7A98">
        <w:t xml:space="preserve"> in big</w:t>
      </w:r>
      <w:r>
        <w:t xml:space="preserve"> commercial building</w:t>
      </w:r>
      <w:r w:rsidRPr="001A7A98">
        <w:t xml:space="preserve"> and </w:t>
      </w:r>
      <w:r>
        <w:t>lavish</w:t>
      </w:r>
      <w:r w:rsidRPr="001A7A98">
        <w:t xml:space="preserve"> homes. </w:t>
      </w:r>
      <w:r>
        <w:t xml:space="preserve">Usually </w:t>
      </w:r>
      <w:r w:rsidRPr="001A7A98">
        <w:t xml:space="preserve">including </w:t>
      </w:r>
      <w:r>
        <w:t>only</w:t>
      </w:r>
      <w:r w:rsidRPr="001A7A98">
        <w:t xml:space="preserve"> lighting, </w:t>
      </w:r>
      <w:r>
        <w:t>heating</w:t>
      </w:r>
      <w:r w:rsidR="00FF70DC">
        <w:t>,</w:t>
      </w:r>
      <w:r>
        <w:t xml:space="preserve"> and air conditioning systems</w:t>
      </w:r>
      <w:r w:rsidRPr="001A7A98">
        <w:t xml:space="preserve">, building </w:t>
      </w:r>
      <w:r>
        <w:t>automation</w:t>
      </w:r>
      <w:r w:rsidRPr="001A7A98">
        <w:t xml:space="preserve"> </w:t>
      </w:r>
      <w:r>
        <w:t>rarely gives</w:t>
      </w:r>
      <w:r w:rsidRPr="001A7A98">
        <w:t xml:space="preserve"> more than </w:t>
      </w:r>
      <w:r>
        <w:t>basic</w:t>
      </w:r>
      <w:r w:rsidRPr="001A7A98">
        <w:t xml:space="preserve"> control, </w:t>
      </w:r>
      <w:r>
        <w:t>monitoring</w:t>
      </w:r>
      <w:r w:rsidRPr="001A7A98">
        <w:t xml:space="preserve"> and </w:t>
      </w:r>
      <w:r>
        <w:t>scheduling</w:t>
      </w:r>
      <w:r w:rsidRPr="001A7A98">
        <w:t xml:space="preserve"> capacities and was </w:t>
      </w:r>
      <w:r>
        <w:t>accessible</w:t>
      </w:r>
      <w:r w:rsidRPr="001A7A98">
        <w:t xml:space="preserve"> </w:t>
      </w:r>
      <w:r>
        <w:t>only</w:t>
      </w:r>
      <w:r w:rsidRPr="001A7A98">
        <w:t xml:space="preserve"> from </w:t>
      </w:r>
      <w:r>
        <w:t>specific</w:t>
      </w:r>
      <w:r w:rsidRPr="001A7A98">
        <w:t xml:space="preserve"> control </w:t>
      </w:r>
      <w:r>
        <w:t>points</w:t>
      </w:r>
      <w:r w:rsidRPr="001A7A98">
        <w:t xml:space="preserve"> inside the </w:t>
      </w:r>
      <w:r>
        <w:t>building</w:t>
      </w:r>
      <w:r w:rsidRPr="001A7A98">
        <w:t xml:space="preserve"> itself. Home </w:t>
      </w:r>
      <w:r>
        <w:t>automation</w:t>
      </w:r>
      <w:r w:rsidRPr="001A7A98">
        <w:t xml:space="preserve"> is a </w:t>
      </w:r>
      <w:r>
        <w:t xml:space="preserve">huge step </w:t>
      </w:r>
      <w:r w:rsidRPr="001A7A98">
        <w:t xml:space="preserve">toward what is </w:t>
      </w:r>
      <w:r>
        <w:t>call</w:t>
      </w:r>
      <w:r w:rsidRPr="001A7A98">
        <w:t>ed to as the "</w:t>
      </w:r>
      <w:r>
        <w:t>Internet</w:t>
      </w:r>
      <w:r w:rsidRPr="001A7A98">
        <w:t xml:space="preserve"> of Things," in which everything has an allot</w:t>
      </w:r>
      <w:r>
        <w:t>t</w:t>
      </w:r>
      <w:r w:rsidRPr="001A7A98">
        <w:t xml:space="preserve">ed IP address, and can be </w:t>
      </w:r>
      <w:r>
        <w:t>monitored</w:t>
      </w:r>
      <w:r w:rsidRPr="001A7A98">
        <w:t xml:space="preserve"> and </w:t>
      </w:r>
      <w:r>
        <w:t>accessed</w:t>
      </w:r>
      <w:r w:rsidRPr="001A7A98">
        <w:t xml:space="preserve"> remotely. The first and most clear </w:t>
      </w:r>
      <w:r>
        <w:t>beneficiaries</w:t>
      </w:r>
      <w:r w:rsidRPr="001A7A98">
        <w:t xml:space="preserve"> of this </w:t>
      </w:r>
      <w:r>
        <w:t>system</w:t>
      </w:r>
      <w:r w:rsidRPr="001A7A98">
        <w:t xml:space="preserve"> are "s</w:t>
      </w:r>
      <w:r>
        <w:t>mart</w:t>
      </w:r>
      <w:r w:rsidRPr="001A7A98">
        <w:t xml:space="preserve">" </w:t>
      </w:r>
      <w:r>
        <w:t>devices</w:t>
      </w:r>
      <w:r w:rsidRPr="001A7A98">
        <w:t xml:space="preserve"> that can be </w:t>
      </w:r>
      <w:r>
        <w:t>connected to a LAN</w:t>
      </w:r>
      <w:r w:rsidRPr="001A7A98">
        <w:t xml:space="preserve">, by means of Ethernet or Wi-Fi. Be that as it may, electrical </w:t>
      </w:r>
      <w:r>
        <w:t>systems</w:t>
      </w:r>
      <w:r w:rsidRPr="001A7A98">
        <w:t xml:space="preserve"> and even individual</w:t>
      </w:r>
      <w:r>
        <w:t xml:space="preserve"> points</w:t>
      </w:r>
      <w:r w:rsidRPr="001A7A98">
        <w:t xml:space="preserve">, </w:t>
      </w:r>
      <w:r w:rsidR="003203E1" w:rsidRPr="001A7A98">
        <w:t>like</w:t>
      </w:r>
      <w:r w:rsidRPr="001A7A98">
        <w:t xml:space="preserve"> light switches and electrical outlets, were additionally incorporated into home </w:t>
      </w:r>
      <w:r w:rsidR="00525146">
        <w:t>automation</w:t>
      </w:r>
      <w:r w:rsidRPr="001A7A98">
        <w:t xml:space="preserve"> systems, and organizations have even investigated the </w:t>
      </w:r>
      <w:r w:rsidR="00525146">
        <w:t>potential</w:t>
      </w:r>
      <w:r w:rsidRPr="001A7A98">
        <w:t xml:space="preserve"> of IP-based </w:t>
      </w:r>
      <w:r w:rsidR="00525146">
        <w:t>inventory tracking</w:t>
      </w:r>
      <w:r w:rsidRPr="001A7A98">
        <w:t xml:space="preserve">. </w:t>
      </w:r>
      <w:r w:rsidR="00525146">
        <w:t xml:space="preserve">Although </w:t>
      </w:r>
      <w:r w:rsidRPr="001A7A98">
        <w:t xml:space="preserve">the day is still far away when you'll have the option to utilize your </w:t>
      </w:r>
      <w:r w:rsidR="00525146">
        <w:t>mobile device</w:t>
      </w:r>
      <w:r w:rsidRPr="001A7A98">
        <w:t xml:space="preserve"> to find a lost sock, home</w:t>
      </w:r>
      <w:r w:rsidR="00525146">
        <w:t xml:space="preserve"> automation</w:t>
      </w:r>
      <w:r w:rsidRPr="001A7A98">
        <w:t xml:space="preserve"> systems can incorporate an </w:t>
      </w:r>
      <w:r w:rsidR="003203E1">
        <w:t>ever-increasing</w:t>
      </w:r>
      <w:r w:rsidRPr="001A7A98">
        <w:t xml:space="preserve"> number of </w:t>
      </w:r>
      <w:r w:rsidR="00525146">
        <w:t>devices</w:t>
      </w:r>
      <w:r w:rsidRPr="001A7A98">
        <w:t xml:space="preserve"> and </w:t>
      </w:r>
      <w:r w:rsidR="00525146">
        <w:t>systems.</w:t>
      </w:r>
    </w:p>
    <w:p w:rsidR="00ED435E" w:rsidRPr="00ED435E" w:rsidRDefault="00E9688E" w:rsidP="00ED435E">
      <w:pPr>
        <w:ind w:left="720"/>
        <w:rPr>
          <w:b/>
          <w:sz w:val="32"/>
          <w:szCs w:val="32"/>
        </w:rPr>
      </w:pPr>
      <w:r w:rsidRPr="00ED435E">
        <w:rPr>
          <w:b/>
          <w:sz w:val="32"/>
          <w:szCs w:val="32"/>
        </w:rPr>
        <w:t>AUTOMATION</w:t>
      </w:r>
    </w:p>
    <w:p w:rsidR="00ED435E" w:rsidRDefault="00ED435E" w:rsidP="00E9688E">
      <w:pPr>
        <w:ind w:left="720"/>
      </w:pPr>
      <w:r>
        <w:t>Automation</w:t>
      </w:r>
      <w:r w:rsidRPr="00ED435E">
        <w:t xml:space="preserve"> is, obviously, one of the two primary </w:t>
      </w:r>
      <w:r>
        <w:t>characteristics</w:t>
      </w:r>
      <w:r w:rsidRPr="00ED435E">
        <w:t xml:space="preserve"> of home </w:t>
      </w:r>
      <w:r>
        <w:t>automation</w:t>
      </w:r>
      <w:r w:rsidRPr="00ED435E">
        <w:t xml:space="preserve">. </w:t>
      </w:r>
      <w:r>
        <w:t>Automation</w:t>
      </w:r>
      <w:r w:rsidRPr="00ED435E">
        <w:t xml:space="preserve"> alludes to the </w:t>
      </w:r>
      <w:r>
        <w:t>ability</w:t>
      </w:r>
      <w:r w:rsidRPr="00ED435E">
        <w:t xml:space="preserve"> to program and </w:t>
      </w:r>
      <w:r>
        <w:t>schedule events</w:t>
      </w:r>
      <w:r w:rsidRPr="00ED435E">
        <w:t xml:space="preserve"> for the gadgets on the </w:t>
      </w:r>
      <w:r>
        <w:t>Network</w:t>
      </w:r>
      <w:r w:rsidRPr="00ED435E">
        <w:t>. The programming may incorporate time-related directions, for example, having your lights turn on or off at explicit occasions every day. It can likewise incorporate non-</w:t>
      </w:r>
      <w:r>
        <w:t>scheduled events</w:t>
      </w:r>
      <w:r w:rsidRPr="00ED435E">
        <w:t xml:space="preserve">, for example, turning on every one of the lights in your home when your security </w:t>
      </w:r>
      <w:r>
        <w:t>system</w:t>
      </w:r>
      <w:r w:rsidRPr="00ED435E">
        <w:t xml:space="preserve"> alert is </w:t>
      </w:r>
      <w:r>
        <w:t>triggered</w:t>
      </w:r>
      <w:r w:rsidRPr="00ED435E">
        <w:t xml:space="preserve">. When you begin to comprehend the </w:t>
      </w:r>
      <w:r>
        <w:t xml:space="preserve">possibilities </w:t>
      </w:r>
      <w:r w:rsidRPr="00ED435E">
        <w:t xml:space="preserve">of home </w:t>
      </w:r>
      <w:r>
        <w:t>automation scheduling</w:t>
      </w:r>
      <w:r w:rsidRPr="00ED435E">
        <w:t xml:space="preserve">, you can concoct any number of valuable and imaginative </w:t>
      </w:r>
      <w:r>
        <w:t>solutions</w:t>
      </w:r>
      <w:r w:rsidRPr="00ED435E">
        <w:t xml:space="preserve"> for improv</w:t>
      </w:r>
      <w:r>
        <w:t>ing</w:t>
      </w:r>
      <w:r w:rsidRPr="00ED435E">
        <w:t xml:space="preserve"> your life. Is that </w:t>
      </w:r>
      <w:r>
        <w:t>South facing</w:t>
      </w:r>
      <w:r w:rsidRPr="00ED435E">
        <w:t xml:space="preserve"> window letting in an excess of light? Fitting your mechanized blinds into a "</w:t>
      </w:r>
      <w:r>
        <w:t>smart</w:t>
      </w:r>
      <w:r w:rsidRPr="00ED435E">
        <w:t>" outlet and program it to close around early afternoon every day. Do you have some</w:t>
      </w:r>
      <w:r>
        <w:t>one</w:t>
      </w:r>
      <w:r w:rsidRPr="00ED435E">
        <w:t xml:space="preserve"> drop by </w:t>
      </w:r>
      <w:r>
        <w:t>at</w:t>
      </w:r>
      <w:r w:rsidRPr="00ED435E">
        <w:t xml:space="preserve"> the </w:t>
      </w:r>
      <w:r>
        <w:t xml:space="preserve">same </w:t>
      </w:r>
      <w:r w:rsidRPr="00ED435E">
        <w:t xml:space="preserve">time every day to walk the </w:t>
      </w:r>
      <w:r>
        <w:t>dog</w:t>
      </w:r>
      <w:r w:rsidRPr="00ED435E">
        <w:t xml:space="preserve">? Program your home </w:t>
      </w:r>
      <w:r>
        <w:t>automation</w:t>
      </w:r>
      <w:r w:rsidRPr="00ED435E">
        <w:t xml:space="preserve"> </w:t>
      </w:r>
      <w:r>
        <w:t>system</w:t>
      </w:r>
      <w:r w:rsidRPr="00ED435E">
        <w:t xml:space="preserve"> to open the </w:t>
      </w:r>
      <w:r>
        <w:t>back</w:t>
      </w:r>
      <w:r w:rsidRPr="00ED435E">
        <w:t xml:space="preserve"> </w:t>
      </w:r>
      <w:r>
        <w:t>door</w:t>
      </w:r>
      <w:r w:rsidRPr="00ED435E">
        <w:t xml:space="preserve"> for them and lock it up again when they're </w:t>
      </w:r>
      <w:r>
        <w:t>done</w:t>
      </w:r>
      <w:r w:rsidRPr="00ED435E">
        <w:t>.</w:t>
      </w:r>
    </w:p>
    <w:p w:rsidR="00ED435E" w:rsidRDefault="00ED435E" w:rsidP="00E9688E">
      <w:pPr>
        <w:ind w:left="720"/>
      </w:pPr>
    </w:p>
    <w:p w:rsidR="00ED435E" w:rsidRDefault="00ED435E" w:rsidP="00E9688E">
      <w:pPr>
        <w:ind w:left="720"/>
      </w:pPr>
    </w:p>
    <w:p w:rsidR="00ED435E" w:rsidRPr="0033782F" w:rsidRDefault="00ED435E" w:rsidP="0033782F">
      <w:pPr>
        <w:ind w:left="720"/>
        <w:rPr>
          <w:b/>
          <w:sz w:val="28"/>
          <w:szCs w:val="28"/>
        </w:rPr>
      </w:pPr>
      <w:r w:rsidRPr="00ED435E">
        <w:rPr>
          <w:b/>
          <w:sz w:val="28"/>
          <w:szCs w:val="28"/>
        </w:rPr>
        <w:t>Remote Control</w:t>
      </w:r>
    </w:p>
    <w:p w:rsidR="00ED435E" w:rsidRDefault="00ED435E" w:rsidP="00ED435E">
      <w:pPr>
        <w:ind w:left="720"/>
      </w:pPr>
      <w:r w:rsidRPr="00ED435E">
        <w:t xml:space="preserve">The other </w:t>
      </w:r>
      <w:r w:rsidR="00552611">
        <w:t>main property</w:t>
      </w:r>
      <w:r w:rsidRPr="00ED435E">
        <w:t xml:space="preserve"> for home </w:t>
      </w:r>
      <w:r w:rsidR="00552611">
        <w:t>automation</w:t>
      </w:r>
      <w:r w:rsidRPr="00ED435E">
        <w:t xml:space="preserve"> is remote </w:t>
      </w:r>
      <w:r w:rsidR="00552611">
        <w:t>monitoring</w:t>
      </w:r>
      <w:r w:rsidRPr="00ED435E">
        <w:t xml:space="preserve"> and access. While a </w:t>
      </w:r>
      <w:r w:rsidR="00552611">
        <w:t>limited amount</w:t>
      </w:r>
      <w:r w:rsidRPr="00ED435E">
        <w:t xml:space="preserve"> of single direction remote </w:t>
      </w:r>
      <w:r w:rsidR="00552611">
        <w:t>monitoring</w:t>
      </w:r>
      <w:r w:rsidRPr="00ED435E">
        <w:t xml:space="preserve"> has been </w:t>
      </w:r>
      <w:r w:rsidR="00552611">
        <w:t>working</w:t>
      </w:r>
      <w:r w:rsidRPr="00ED435E">
        <w:t xml:space="preserve"> for quite a while, it's </w:t>
      </w:r>
      <w:r w:rsidR="00552611">
        <w:t>only</w:t>
      </w:r>
      <w:r w:rsidRPr="00ED435E">
        <w:t xml:space="preserve"> since the </w:t>
      </w:r>
      <w:r w:rsidR="00552611">
        <w:t>boom of</w:t>
      </w:r>
      <w:r w:rsidRPr="00ED435E">
        <w:t xml:space="preserve"> </w:t>
      </w:r>
      <w:r w:rsidR="00552611">
        <w:t>tablets and smart</w:t>
      </w:r>
      <w:r w:rsidRPr="00ED435E">
        <w:t>phones that we c</w:t>
      </w:r>
      <w:r w:rsidR="00552611">
        <w:t>an</w:t>
      </w:r>
      <w:r w:rsidRPr="00ED435E">
        <w:t xml:space="preserve"> really interface with our home systems while we're away. With the correct home </w:t>
      </w:r>
      <w:r w:rsidR="00552611">
        <w:t>automation system</w:t>
      </w:r>
      <w:r w:rsidRPr="00ED435E">
        <w:t>, you can utilize any Internet-</w:t>
      </w:r>
      <w:r w:rsidR="00552611">
        <w:t>connected</w:t>
      </w:r>
      <w:r w:rsidRPr="00ED435E">
        <w:t xml:space="preserve"> </w:t>
      </w:r>
      <w:r w:rsidR="00552611">
        <w:t>device</w:t>
      </w:r>
      <w:r w:rsidRPr="00ED435E">
        <w:t xml:space="preserve"> to view and </w:t>
      </w:r>
      <w:r w:rsidR="00552611">
        <w:t>monitor</w:t>
      </w:r>
      <w:r w:rsidRPr="00ED435E">
        <w:t xml:space="preserve"> the </w:t>
      </w:r>
      <w:r w:rsidR="00552611">
        <w:t>system</w:t>
      </w:r>
      <w:r w:rsidRPr="00ED435E">
        <w:t xml:space="preserve"> itself and any </w:t>
      </w:r>
      <w:r w:rsidR="00552611">
        <w:t>connected</w:t>
      </w:r>
      <w:r w:rsidRPr="00ED435E">
        <w:t xml:space="preserve"> gadgets. </w:t>
      </w:r>
      <w:r w:rsidR="00552611">
        <w:t>Monitoring</w:t>
      </w:r>
      <w:r w:rsidRPr="00ED435E">
        <w:t xml:space="preserve"> applications can give an abundance of </w:t>
      </w:r>
      <w:r w:rsidR="00552611">
        <w:t>information</w:t>
      </w:r>
      <w:r w:rsidRPr="00ED435E">
        <w:t xml:space="preserve"> about your home, from the status of the present </w:t>
      </w:r>
      <w:r w:rsidR="00552611">
        <w:t>moment</w:t>
      </w:r>
      <w:r w:rsidRPr="00ED435E">
        <w:t xml:space="preserve"> to a </w:t>
      </w:r>
      <w:r w:rsidR="00552611">
        <w:t>thorough</w:t>
      </w:r>
      <w:r w:rsidRPr="00ED435E">
        <w:t xml:space="preserve"> history of what has occurred up to now. You can check your security </w:t>
      </w:r>
      <w:r w:rsidR="00552611">
        <w:t>system’s</w:t>
      </w:r>
      <w:r w:rsidRPr="00ED435E">
        <w:t xml:space="preserve"> status, regardless of whether the lights are on, whether the </w:t>
      </w:r>
      <w:r w:rsidR="00552611">
        <w:t>doors</w:t>
      </w:r>
      <w:r w:rsidRPr="00ED435E">
        <w:t xml:space="preserve"> are bolted, what the present </w:t>
      </w:r>
      <w:r w:rsidR="00552611">
        <w:t>environment</w:t>
      </w:r>
      <w:r w:rsidRPr="00ED435E">
        <w:t xml:space="preserve"> of your house is and significantly more. With </w:t>
      </w:r>
      <w:r w:rsidR="00552611">
        <w:t>CCTV</w:t>
      </w:r>
      <w:r w:rsidRPr="00ED435E">
        <w:t xml:space="preserve"> as a major aspect of your home </w:t>
      </w:r>
      <w:r w:rsidR="00552611">
        <w:t>automation</w:t>
      </w:r>
      <w:r w:rsidRPr="00ED435E">
        <w:t xml:space="preserve"> </w:t>
      </w:r>
      <w:r w:rsidR="00552611">
        <w:t>system</w:t>
      </w:r>
      <w:r w:rsidRPr="00ED435E">
        <w:t xml:space="preserve">, you can even draw up </w:t>
      </w:r>
      <w:r w:rsidR="00552611">
        <w:t xml:space="preserve">and access </w:t>
      </w:r>
      <w:r w:rsidRPr="00ED435E">
        <w:t>real</w:t>
      </w:r>
      <w:r w:rsidR="00552611">
        <w:t>-</w:t>
      </w:r>
      <w:r w:rsidRPr="00ED435E">
        <w:t xml:space="preserve">time video feeds and </w:t>
      </w:r>
      <w:r w:rsidR="00552611">
        <w:t>monitor</w:t>
      </w:r>
      <w:r w:rsidRPr="00ED435E">
        <w:t xml:space="preserve"> what's happening in your home while you're away. Indeed, even basic warnings can be utilized to perform numerous significant undertakings. You can program your framework to send you an instant message or email at whatever point your security </w:t>
      </w:r>
      <w:r w:rsidR="00552611">
        <w:t>system</w:t>
      </w:r>
      <w:r w:rsidRPr="00ED435E">
        <w:t xml:space="preserve"> </w:t>
      </w:r>
      <w:r w:rsidR="00552611">
        <w:t>encounters</w:t>
      </w:r>
      <w:r w:rsidRPr="00ED435E">
        <w:t xml:space="preserve"> a potential issue, from extreme climate </w:t>
      </w:r>
      <w:r w:rsidR="00552611">
        <w:t>alerts</w:t>
      </w:r>
      <w:r w:rsidRPr="00ED435E">
        <w:t xml:space="preserve"> to movement alerts to flame alerts. You can likewise get told for unremarkable occasions, for example, programming your "</w:t>
      </w:r>
      <w:r w:rsidR="00552611">
        <w:t>smart</w:t>
      </w:r>
      <w:r w:rsidRPr="00ED435E">
        <w:t xml:space="preserve">" front </w:t>
      </w:r>
      <w:r w:rsidR="00552611">
        <w:t>door</w:t>
      </w:r>
      <w:r w:rsidRPr="00ED435E">
        <w:t xml:space="preserve"> lock to tell you when your </w:t>
      </w:r>
      <w:r w:rsidR="00552611">
        <w:t xml:space="preserve">child </w:t>
      </w:r>
      <w:r w:rsidRPr="00ED435E">
        <w:t xml:space="preserve">returns home from school. The </w:t>
      </w:r>
      <w:r w:rsidR="00552611">
        <w:t>real</w:t>
      </w:r>
      <w:r w:rsidRPr="00ED435E">
        <w:t xml:space="preserve"> hands-on control comes in when you begin </w:t>
      </w:r>
      <w:r w:rsidR="00552611">
        <w:t>interacting</w:t>
      </w:r>
      <w:r w:rsidRPr="00ED435E">
        <w:t xml:space="preserve"> with the home </w:t>
      </w:r>
      <w:r w:rsidR="00552611">
        <w:t>automation system</w:t>
      </w:r>
      <w:r w:rsidRPr="00ED435E">
        <w:t xml:space="preserve"> from your remote application. </w:t>
      </w:r>
      <w:r w:rsidR="00552611">
        <w:t>In addition to</w:t>
      </w:r>
      <w:r w:rsidRPr="00ED435E">
        <w:t xml:space="preserve"> </w:t>
      </w:r>
      <w:r w:rsidR="00552611">
        <w:t xml:space="preserve">securing </w:t>
      </w:r>
      <w:r w:rsidRPr="00ED435E">
        <w:t xml:space="preserve">your security </w:t>
      </w:r>
      <w:r w:rsidR="00552611">
        <w:t>system</w:t>
      </w:r>
      <w:r w:rsidRPr="00ED435E">
        <w:t xml:space="preserve">, you can </w:t>
      </w:r>
      <w:r w:rsidR="00552611">
        <w:t>reprogram</w:t>
      </w:r>
      <w:r w:rsidRPr="00ED435E">
        <w:t xml:space="preserve"> the </w:t>
      </w:r>
      <w:r w:rsidR="00552611">
        <w:t>scheduling</w:t>
      </w:r>
      <w:r w:rsidRPr="00ED435E">
        <w:t xml:space="preserve">, lock and open </w:t>
      </w:r>
      <w:r w:rsidR="00552611">
        <w:t>doors</w:t>
      </w:r>
      <w:r w:rsidRPr="00ED435E">
        <w:t xml:space="preserve">, reset the indoor regulator and change the lights all from your </w:t>
      </w:r>
      <w:r w:rsidR="00552611">
        <w:t>mobile device</w:t>
      </w:r>
      <w:r w:rsidRPr="00ED435E">
        <w:t>, from any</w:t>
      </w:r>
      <w:r w:rsidR="00552611">
        <w:t>where</w:t>
      </w:r>
      <w:r w:rsidRPr="00ED435E">
        <w:t xml:space="preserve"> on the planet. As </w:t>
      </w:r>
      <w:r w:rsidR="00552611">
        <w:t>manufacturers</w:t>
      </w:r>
      <w:r w:rsidRPr="00ED435E">
        <w:t xml:space="preserve"> are making increasingly "</w:t>
      </w:r>
      <w:r w:rsidR="00552611">
        <w:t>smart</w:t>
      </w:r>
      <w:r w:rsidRPr="00ED435E">
        <w:t xml:space="preserve">" </w:t>
      </w:r>
      <w:r w:rsidR="00552611">
        <w:t>devices</w:t>
      </w:r>
      <w:r w:rsidRPr="00ED435E">
        <w:t xml:space="preserve"> and </w:t>
      </w:r>
      <w:r w:rsidR="00552611">
        <w:t>appliances</w:t>
      </w:r>
      <w:r w:rsidRPr="00ED435E">
        <w:t xml:space="preserve"> constantly, the </w:t>
      </w:r>
      <w:r w:rsidR="00552611">
        <w:t>possibilities</w:t>
      </w:r>
      <w:r w:rsidRPr="00ED435E">
        <w:t xml:space="preserve"> for home </w:t>
      </w:r>
      <w:r w:rsidR="00552611">
        <w:t>automation</w:t>
      </w:r>
      <w:r w:rsidRPr="00ED435E">
        <w:t xml:space="preserve"> are </w:t>
      </w:r>
      <w:r w:rsidR="00552611">
        <w:t>limitless.</w:t>
      </w:r>
    </w:p>
    <w:p w:rsidR="00ED435E" w:rsidRDefault="00ED435E" w:rsidP="00ED435E">
      <w:pPr>
        <w:ind w:left="720"/>
        <w:rPr>
          <w:b/>
          <w:sz w:val="28"/>
          <w:szCs w:val="28"/>
        </w:rPr>
      </w:pPr>
    </w:p>
    <w:p w:rsidR="00ED435E" w:rsidRPr="00ED435E" w:rsidRDefault="00ED435E" w:rsidP="00ED435E">
      <w:pPr>
        <w:ind w:left="720"/>
        <w:rPr>
          <w:b/>
          <w:sz w:val="28"/>
          <w:szCs w:val="28"/>
        </w:rPr>
      </w:pPr>
      <w:r w:rsidRPr="00ED435E">
        <w:rPr>
          <w:b/>
          <w:sz w:val="28"/>
          <w:szCs w:val="28"/>
        </w:rPr>
        <w:t>Home Automation Components</w:t>
      </w:r>
    </w:p>
    <w:p w:rsidR="007C2E7B" w:rsidRDefault="007C2E7B" w:rsidP="00ED435E">
      <w:pPr>
        <w:ind w:left="720"/>
      </w:pPr>
      <w:r w:rsidRPr="007C2E7B">
        <w:t xml:space="preserve">What sorts of things can be a </w:t>
      </w:r>
      <w:r>
        <w:t>part</w:t>
      </w:r>
      <w:r w:rsidRPr="007C2E7B">
        <w:t xml:space="preserve"> of a home </w:t>
      </w:r>
      <w:r>
        <w:t>automation system</w:t>
      </w:r>
      <w:r w:rsidRPr="007C2E7B">
        <w:t xml:space="preserve">? In a perfect world, anything that can be associated with a system can be </w:t>
      </w:r>
      <w:r w:rsidR="00735A1B">
        <w:t>automated</w:t>
      </w:r>
      <w:r w:rsidRPr="007C2E7B">
        <w:t xml:space="preserve"> and controlled remotely. </w:t>
      </w:r>
      <w:r w:rsidR="00FF70DC" w:rsidRPr="007C2E7B">
        <w:t>Home</w:t>
      </w:r>
      <w:r w:rsidRPr="007C2E7B">
        <w:t xml:space="preserve"> </w:t>
      </w:r>
      <w:r w:rsidR="00735A1B">
        <w:t>automation</w:t>
      </w:r>
      <w:r w:rsidRPr="007C2E7B">
        <w:t xml:space="preserve"> most</w:t>
      </w:r>
      <w:r w:rsidR="00735A1B">
        <w:t>l</w:t>
      </w:r>
      <w:r w:rsidRPr="007C2E7B">
        <w:t xml:space="preserve">y </w:t>
      </w:r>
      <w:r w:rsidR="00735A1B">
        <w:t>connects</w:t>
      </w:r>
      <w:r w:rsidRPr="007C2E7B">
        <w:t xml:space="preserve"> </w:t>
      </w:r>
      <w:r w:rsidR="00735A1B">
        <w:t>on/off (binary) devices</w:t>
      </w:r>
      <w:r w:rsidRPr="007C2E7B">
        <w:t>. This inc</w:t>
      </w:r>
      <w:r w:rsidR="00295FB3">
        <w:t>lud</w:t>
      </w:r>
      <w:r w:rsidRPr="007C2E7B">
        <w:t xml:space="preserve">es "on and off" gadgets, for example, lights, electrical </w:t>
      </w:r>
      <w:r w:rsidR="00295FB3">
        <w:t>ports</w:t>
      </w:r>
      <w:r w:rsidR="00FF70DC">
        <w:t>,</w:t>
      </w:r>
      <w:r w:rsidRPr="007C2E7B">
        <w:t xml:space="preserve"> and electronic locks, yet additionally </w:t>
      </w:r>
      <w:r w:rsidR="00295FB3">
        <w:t xml:space="preserve">devices such as </w:t>
      </w:r>
      <w:r w:rsidRPr="007C2E7B">
        <w:t xml:space="preserve">security sensors which have just two states, open and </w:t>
      </w:r>
      <w:r w:rsidR="00295FB3">
        <w:t>closed</w:t>
      </w:r>
      <w:r w:rsidRPr="007C2E7B">
        <w:t xml:space="preserve">. Where home </w:t>
      </w:r>
      <w:r w:rsidR="00295FB3">
        <w:t>automation</w:t>
      </w:r>
      <w:r w:rsidRPr="007C2E7B">
        <w:t xml:space="preserve"> turns out to be genuinely "</w:t>
      </w:r>
      <w:r w:rsidR="00295FB3">
        <w:t>smart</w:t>
      </w:r>
      <w:r w:rsidRPr="007C2E7B">
        <w:t>" is in the Internet-</w:t>
      </w:r>
      <w:r w:rsidR="00295FB3">
        <w:t>enabled</w:t>
      </w:r>
      <w:r w:rsidRPr="007C2E7B">
        <w:t xml:space="preserve"> gadgets that connect to this </w:t>
      </w:r>
      <w:r w:rsidR="00295FB3">
        <w:t>network</w:t>
      </w:r>
      <w:r w:rsidRPr="007C2E7B">
        <w:t xml:space="preserve"> and control it. The </w:t>
      </w:r>
      <w:r w:rsidR="00295FB3">
        <w:t>classic</w:t>
      </w:r>
      <w:r w:rsidRPr="007C2E7B">
        <w:t xml:space="preserve"> control unit is the home PC, for which </w:t>
      </w:r>
      <w:r w:rsidR="00FF70DC" w:rsidRPr="007C2E7B">
        <w:t>many</w:t>
      </w:r>
      <w:r w:rsidRPr="007C2E7B">
        <w:t xml:space="preserve"> the previous home </w:t>
      </w:r>
      <w:r w:rsidR="00295FB3">
        <w:t>automation system</w:t>
      </w:r>
      <w:r w:rsidRPr="007C2E7B">
        <w:t xml:space="preserve">s were planned. The present home </w:t>
      </w:r>
      <w:r w:rsidR="00295FB3">
        <w:t>automation systems</w:t>
      </w:r>
      <w:r w:rsidRPr="007C2E7B">
        <w:t xml:space="preserve"> are bound to disperse programming and </w:t>
      </w:r>
      <w:r w:rsidR="00295FB3">
        <w:t>monitoring</w:t>
      </w:r>
      <w:r w:rsidRPr="007C2E7B">
        <w:t xml:space="preserve"> control between a devoted gadget in the home, </w:t>
      </w:r>
      <w:r w:rsidR="00FF70DC" w:rsidRPr="007C2E7B">
        <w:t>like</w:t>
      </w:r>
      <w:r w:rsidRPr="007C2E7B">
        <w:t xml:space="preserve"> the control board of a security </w:t>
      </w:r>
      <w:r w:rsidR="00295FB3">
        <w:t>system</w:t>
      </w:r>
      <w:r w:rsidRPr="007C2E7B">
        <w:t>, and an easy to use application interface that can be gotten to by means of an Internet-</w:t>
      </w:r>
      <w:r w:rsidR="00295FB3">
        <w:t>enabled</w:t>
      </w:r>
      <w:r w:rsidRPr="007C2E7B">
        <w:t xml:space="preserve"> PC, cell phone or tablet. Makers have created a wide assortment of "</w:t>
      </w:r>
      <w:r w:rsidR="00295FB3">
        <w:t>smart</w:t>
      </w:r>
      <w:r w:rsidRPr="007C2E7B">
        <w:t xml:space="preserve">" gadgets, a considerable lot of which are brimming with </w:t>
      </w:r>
      <w:r w:rsidR="00295FB3">
        <w:t>creative</w:t>
      </w:r>
      <w:r w:rsidRPr="007C2E7B">
        <w:t xml:space="preserve"> </w:t>
      </w:r>
      <w:r w:rsidR="00295FB3">
        <w:t>features,</w:t>
      </w:r>
      <w:r w:rsidRPr="007C2E7B">
        <w:t xml:space="preserve"> however</w:t>
      </w:r>
      <w:r w:rsidR="00FF70DC">
        <w:t>,</w:t>
      </w:r>
      <w:r w:rsidRPr="007C2E7B">
        <w:t xml:space="preserve"> few of which offer the </w:t>
      </w:r>
      <w:r w:rsidR="00295FB3">
        <w:t>integration capabilities required to be part of a complete home automation system</w:t>
      </w:r>
      <w:r w:rsidRPr="007C2E7B">
        <w:t xml:space="preserve">. A significant part of the issue has been that every producer has an alternate </w:t>
      </w:r>
      <w:r w:rsidR="00AE6973">
        <w:t>idea</w:t>
      </w:r>
      <w:r w:rsidRPr="007C2E7B">
        <w:t xml:space="preserve"> of how these gadgets ought to be </w:t>
      </w:r>
      <w:r w:rsidR="00AE6973">
        <w:t>connected</w:t>
      </w:r>
      <w:r w:rsidRPr="007C2E7B">
        <w:t xml:space="preserve"> and controlled. Along these lines, while you may have a "</w:t>
      </w:r>
      <w:r w:rsidR="00AE6973">
        <w:t>smart</w:t>
      </w:r>
      <w:r w:rsidRPr="007C2E7B">
        <w:t xml:space="preserve">" TV, </w:t>
      </w:r>
      <w:r w:rsidR="008B3DE2">
        <w:t>washing machine</w:t>
      </w:r>
      <w:r w:rsidRPr="007C2E7B">
        <w:t xml:space="preserve"> washer, </w:t>
      </w:r>
      <w:r w:rsidR="008B3DE2">
        <w:t>fridge</w:t>
      </w:r>
      <w:r w:rsidRPr="007C2E7B">
        <w:t xml:space="preserve">, </w:t>
      </w:r>
      <w:r w:rsidR="008B3DE2">
        <w:t>temperature</w:t>
      </w:r>
      <w:r w:rsidRPr="007C2E7B">
        <w:t xml:space="preserve"> regulator, </w:t>
      </w:r>
      <w:r w:rsidR="008B3DE2">
        <w:t>dishwasher</w:t>
      </w:r>
      <w:r w:rsidRPr="007C2E7B">
        <w:t xml:space="preserve"> or any other Internet-</w:t>
      </w:r>
      <w:r w:rsidR="008B3DE2">
        <w:t>enabled</w:t>
      </w:r>
      <w:r w:rsidRPr="007C2E7B">
        <w:t xml:space="preserve"> </w:t>
      </w:r>
      <w:r w:rsidRPr="007C2E7B">
        <w:lastRenderedPageBreak/>
        <w:t xml:space="preserve">family gadgets, the </w:t>
      </w:r>
      <w:r w:rsidR="00325382">
        <w:t>result</w:t>
      </w:r>
      <w:r w:rsidRPr="007C2E7B">
        <w:t xml:space="preserve"> is generally a different control </w:t>
      </w:r>
      <w:r w:rsidR="00325382">
        <w:t>point</w:t>
      </w:r>
      <w:r w:rsidRPr="007C2E7B">
        <w:t xml:space="preserve"> for every gadget. Before long, home computerization might be </w:t>
      </w:r>
      <w:r w:rsidR="007D4CFC">
        <w:t>standardized</w:t>
      </w:r>
      <w:r w:rsidRPr="007C2E7B">
        <w:t xml:space="preserve"> to let us </w:t>
      </w:r>
      <w:r w:rsidR="007D4CFC">
        <w:t>efficiently</w:t>
      </w:r>
      <w:r w:rsidRPr="007C2E7B">
        <w:t xml:space="preserve"> exploit these extra potential </w:t>
      </w:r>
      <w:r w:rsidR="007D4CFC">
        <w:t>solutions</w:t>
      </w:r>
      <w:r w:rsidRPr="007C2E7B">
        <w:t xml:space="preserve">. </w:t>
      </w:r>
      <w:r w:rsidR="006442F6">
        <w:t>At this point in time</w:t>
      </w:r>
      <w:r w:rsidRPr="007C2E7B">
        <w:t xml:space="preserve">, the home security suppliers that </w:t>
      </w:r>
      <w:r w:rsidR="006442F6">
        <w:t>specialize</w:t>
      </w:r>
      <w:r w:rsidRPr="007C2E7B">
        <w:t xml:space="preserve"> in home </w:t>
      </w:r>
      <w:r w:rsidR="006442F6">
        <w:t>automation</w:t>
      </w:r>
      <w:r w:rsidRPr="007C2E7B">
        <w:t xml:space="preserve"> have concentrated on the most basic and helpful </w:t>
      </w:r>
      <w:r w:rsidR="006442F6">
        <w:t>parts</w:t>
      </w:r>
      <w:r w:rsidRPr="007C2E7B">
        <w:t xml:space="preserve"> of a</w:t>
      </w:r>
      <w:r w:rsidR="006442F6">
        <w:t xml:space="preserve"> connected</w:t>
      </w:r>
      <w:r w:rsidRPr="007C2E7B">
        <w:t xml:space="preserve"> home. </w:t>
      </w:r>
      <w:r w:rsidR="006442F6">
        <w:t>At the most basic level</w:t>
      </w:r>
      <w:r w:rsidRPr="007C2E7B">
        <w:t xml:space="preserve">, this implies the </w:t>
      </w:r>
      <w:r w:rsidR="006442F6">
        <w:t>doors</w:t>
      </w:r>
      <w:r w:rsidRPr="007C2E7B">
        <w:t xml:space="preserve"> and windows and ecological gadgets (</w:t>
      </w:r>
      <w:r w:rsidR="006442F6">
        <w:t>temperature</w:t>
      </w:r>
      <w:r w:rsidRPr="007C2E7B">
        <w:t xml:space="preserve"> regulator, smoke </w:t>
      </w:r>
      <w:r w:rsidR="006442F6">
        <w:t>detectors</w:t>
      </w:r>
      <w:r w:rsidRPr="007C2E7B">
        <w:t xml:space="preserve">, temperature, </w:t>
      </w:r>
      <w:r w:rsidR="006442F6">
        <w:t>humidity</w:t>
      </w:r>
      <w:r w:rsidRPr="007C2E7B">
        <w:t xml:space="preserve">, </w:t>
      </w:r>
      <w:r w:rsidR="006442F6">
        <w:t>fire</w:t>
      </w:r>
      <w:r w:rsidR="00FF70DC">
        <w:t>,</w:t>
      </w:r>
      <w:r w:rsidRPr="007C2E7B">
        <w:t xml:space="preserve"> and </w:t>
      </w:r>
      <w:r w:rsidR="006442F6">
        <w:t>CO2</w:t>
      </w:r>
      <w:r w:rsidRPr="007C2E7B">
        <w:t xml:space="preserve"> sensors) that keep you </w:t>
      </w:r>
      <w:r w:rsidR="006442F6">
        <w:t>safe</w:t>
      </w:r>
      <w:r w:rsidRPr="007C2E7B">
        <w:t xml:space="preserve"> and </w:t>
      </w:r>
      <w:r w:rsidR="006442F6">
        <w:t>sound</w:t>
      </w:r>
      <w:r w:rsidRPr="007C2E7B">
        <w:t xml:space="preserve">. For </w:t>
      </w:r>
      <w:r w:rsidR="006442F6">
        <w:t xml:space="preserve">additional </w:t>
      </w:r>
      <w:r w:rsidRPr="007C2E7B">
        <w:t xml:space="preserve">security, home </w:t>
      </w:r>
      <w:r w:rsidR="006442F6">
        <w:t>automation systems</w:t>
      </w:r>
      <w:r w:rsidRPr="007C2E7B">
        <w:t xml:space="preserve"> from security </w:t>
      </w:r>
      <w:r w:rsidR="006442F6">
        <w:t>providers</w:t>
      </w:r>
      <w:r w:rsidRPr="007C2E7B">
        <w:t xml:space="preserve"> ought to incorporate choices for </w:t>
      </w:r>
      <w:r w:rsidR="006442F6">
        <w:t>CCTV</w:t>
      </w:r>
      <w:r w:rsidRPr="007C2E7B">
        <w:t xml:space="preserve">. With the best </w:t>
      </w:r>
      <w:r w:rsidR="00D25212">
        <w:t>systems</w:t>
      </w:r>
      <w:r w:rsidRPr="007C2E7B">
        <w:t xml:space="preserve">, you'll likewise have the option to incorporate lights and individual electrical </w:t>
      </w:r>
      <w:r w:rsidR="00D25212">
        <w:t>ports</w:t>
      </w:r>
      <w:r w:rsidRPr="007C2E7B">
        <w:t xml:space="preserve"> into your home </w:t>
      </w:r>
      <w:r w:rsidR="00D25212">
        <w:t>automation</w:t>
      </w:r>
      <w:r w:rsidRPr="007C2E7B">
        <w:t xml:space="preserve"> </w:t>
      </w:r>
      <w:r w:rsidR="00D25212">
        <w:t>system</w:t>
      </w:r>
      <w:r w:rsidRPr="007C2E7B">
        <w:t>.</w:t>
      </w:r>
    </w:p>
    <w:p w:rsidR="00D25212" w:rsidRDefault="00D25212" w:rsidP="00ED435E">
      <w:pPr>
        <w:ind w:left="720"/>
      </w:pPr>
    </w:p>
    <w:p w:rsidR="00D3434F" w:rsidRPr="00D629A6" w:rsidRDefault="00D25212" w:rsidP="00D629A6">
      <w:pPr>
        <w:ind w:left="720"/>
        <w:rPr>
          <w:b/>
          <w:sz w:val="28"/>
          <w:szCs w:val="28"/>
        </w:rPr>
      </w:pPr>
      <w:r w:rsidRPr="00D25212">
        <w:rPr>
          <w:b/>
          <w:sz w:val="28"/>
          <w:szCs w:val="28"/>
        </w:rPr>
        <w:t>ENERGY EFFICIENCY</w:t>
      </w:r>
    </w:p>
    <w:p w:rsidR="00D3434F" w:rsidRPr="00D25212" w:rsidRDefault="00D3434F" w:rsidP="00D25212">
      <w:pPr>
        <w:ind w:left="720"/>
      </w:pPr>
      <w:r w:rsidRPr="00D3434F">
        <w:t xml:space="preserve">One clear </w:t>
      </w:r>
      <w:r w:rsidR="00916974">
        <w:t>benefit</w:t>
      </w:r>
      <w:r w:rsidRPr="00D3434F">
        <w:t xml:space="preserve"> of home </w:t>
      </w:r>
      <w:r w:rsidR="00916974">
        <w:t>automation</w:t>
      </w:r>
      <w:r w:rsidRPr="00D3434F">
        <w:t xml:space="preserve"> is the </w:t>
      </w:r>
      <w:bookmarkStart w:id="0" w:name="_GoBack"/>
      <w:bookmarkEnd w:id="0"/>
      <w:r w:rsidR="00916974">
        <w:t>unrivaled</w:t>
      </w:r>
      <w:r w:rsidRPr="00D3434F">
        <w:t xml:space="preserve"> potential for </w:t>
      </w:r>
      <w:r w:rsidR="00916974">
        <w:t>energy savings</w:t>
      </w:r>
      <w:r w:rsidRPr="00D3434F">
        <w:t xml:space="preserve">, and </w:t>
      </w:r>
      <w:r w:rsidR="00916974">
        <w:t>therefore</w:t>
      </w:r>
      <w:r w:rsidRPr="00D3434F">
        <w:t xml:space="preserve"> </w:t>
      </w:r>
      <w:r w:rsidR="00916974">
        <w:t>money</w:t>
      </w:r>
      <w:r w:rsidRPr="00D3434F">
        <w:t xml:space="preserve">. Your indoor regulator is </w:t>
      </w:r>
      <w:r w:rsidR="00916974">
        <w:t>already</w:t>
      </w:r>
      <w:r w:rsidRPr="00D3434F">
        <w:t xml:space="preserve"> "</w:t>
      </w:r>
      <w:r w:rsidR="00916974">
        <w:t>smart</w:t>
      </w:r>
      <w:r w:rsidRPr="00D3434F">
        <w:t>" as it</w:t>
      </w:r>
      <w:r w:rsidR="00916974">
        <w:t xml:space="preserve"> already</w:t>
      </w:r>
      <w:r w:rsidRPr="00D3434F">
        <w:t xml:space="preserve"> utilizes a temperature </w:t>
      </w:r>
      <w:r w:rsidR="00916974">
        <w:t>range</w:t>
      </w:r>
      <w:r w:rsidRPr="00D3434F">
        <w:t xml:space="preserve"> to oversee the home's </w:t>
      </w:r>
      <w:r w:rsidR="00916974">
        <w:t>heating</w:t>
      </w:r>
      <w:r w:rsidRPr="00D3434F">
        <w:t xml:space="preserve"> and </w:t>
      </w:r>
      <w:r w:rsidR="00916974">
        <w:t>air conditioning systems</w:t>
      </w:r>
      <w:r w:rsidRPr="00D3434F">
        <w:t xml:space="preserve">. By and large, </w:t>
      </w:r>
      <w:r w:rsidR="00CC6B5F">
        <w:t>temperature</w:t>
      </w:r>
      <w:r w:rsidRPr="00D3434F">
        <w:t xml:space="preserve"> regulators can likewise be </w:t>
      </w:r>
      <w:r w:rsidR="00CC6B5F">
        <w:t>programmed</w:t>
      </w:r>
      <w:r w:rsidRPr="00D3434F">
        <w:t xml:space="preserve"> with various target temperatures to keep </w:t>
      </w:r>
      <w:r w:rsidR="00CC6B5F">
        <w:t>energy</w:t>
      </w:r>
      <w:r w:rsidRPr="00D3434F">
        <w:t xml:space="preserve"> utilization at </w:t>
      </w:r>
      <w:r w:rsidR="00F61C53">
        <w:t xml:space="preserve">a minimum </w:t>
      </w:r>
      <w:r w:rsidRPr="00D3434F">
        <w:t>during the hours when you're least</w:t>
      </w:r>
      <w:r w:rsidR="00F61C53">
        <w:t xml:space="preserve"> likely</w:t>
      </w:r>
      <w:r w:rsidRPr="00D3434F">
        <w:t xml:space="preserve"> to </w:t>
      </w:r>
      <w:r w:rsidR="00F61C53">
        <w:t>benefit</w:t>
      </w:r>
      <w:r w:rsidRPr="00D3434F">
        <w:t xml:space="preserve"> by the </w:t>
      </w:r>
      <w:r w:rsidR="00F61C53">
        <w:t>heating</w:t>
      </w:r>
      <w:r w:rsidRPr="00D3434F">
        <w:t xml:space="preserve"> and </w:t>
      </w:r>
      <w:r w:rsidR="00F61C53">
        <w:t>air conditioning</w:t>
      </w:r>
      <w:r w:rsidRPr="00D3434F">
        <w:t xml:space="preserve">. At the most </w:t>
      </w:r>
      <w:r w:rsidR="00F61C53">
        <w:t>basic level</w:t>
      </w:r>
      <w:r w:rsidRPr="00D3434F">
        <w:t xml:space="preserve">, home </w:t>
      </w:r>
      <w:r w:rsidR="00AD7C07">
        <w:t>automa</w:t>
      </w:r>
      <w:r w:rsidRPr="00D3434F">
        <w:t xml:space="preserve">tion stretches out that planned programmability to lighting, with the goal that you can suit your </w:t>
      </w:r>
      <w:r w:rsidR="00AD7C07">
        <w:t>energy usage</w:t>
      </w:r>
      <w:r w:rsidRPr="00D3434F">
        <w:t xml:space="preserve"> to your standard day </w:t>
      </w:r>
      <w:r w:rsidR="00AD7C07">
        <w:t>to</w:t>
      </w:r>
      <w:r w:rsidRPr="00D3434F">
        <w:t xml:space="preserve"> day plan. With increasingly adaptable home </w:t>
      </w:r>
      <w:r w:rsidR="00AD7C07">
        <w:t>automation systems</w:t>
      </w:r>
      <w:r w:rsidRPr="00D3434F">
        <w:t xml:space="preserve">, electrical </w:t>
      </w:r>
      <w:r w:rsidR="00AD7C07">
        <w:t>ports</w:t>
      </w:r>
      <w:r w:rsidRPr="00D3434F">
        <w:t xml:space="preserve"> or even individual gadgets can likewise be shut down during hours of the day when they're not required. Similarly</w:t>
      </w:r>
      <w:r w:rsidR="00AD7C07">
        <w:t xml:space="preserve">, </w:t>
      </w:r>
      <w:r w:rsidRPr="00D3434F">
        <w:t xml:space="preserve">with confined gadgets like </w:t>
      </w:r>
      <w:r w:rsidR="00AD7C07">
        <w:t>temperature</w:t>
      </w:r>
      <w:r w:rsidRPr="00D3434F">
        <w:t xml:space="preserve"> regulators and sprinkler </w:t>
      </w:r>
      <w:r w:rsidR="00AD7C07">
        <w:t>systems</w:t>
      </w:r>
      <w:r w:rsidRPr="00D3434F">
        <w:t xml:space="preserve">, the </w:t>
      </w:r>
      <w:r w:rsidR="00AD7C07">
        <w:t>schedule</w:t>
      </w:r>
      <w:r w:rsidRPr="00D3434F">
        <w:t xml:space="preserve"> can be additionally separated to recognize ends of the week and even periods of the year</w:t>
      </w:r>
      <w:r w:rsidR="00AD7C07">
        <w:t>.</w:t>
      </w:r>
      <w:r w:rsidRPr="00D3434F">
        <w:t xml:space="preserve"> </w:t>
      </w:r>
      <w:r w:rsidR="00AD7C07">
        <w:t>Planned</w:t>
      </w:r>
      <w:r w:rsidRPr="00D3434F">
        <w:t xml:space="preserve"> </w:t>
      </w:r>
      <w:r w:rsidR="00AD7C07">
        <w:t>schedules</w:t>
      </w:r>
      <w:r w:rsidRPr="00D3434F">
        <w:t xml:space="preserve"> are useful, however </w:t>
      </w:r>
      <w:r w:rsidR="00F97DC4">
        <w:t>many o</w:t>
      </w:r>
      <w:r w:rsidRPr="00D3434F">
        <w:t xml:space="preserve">f us keep </w:t>
      </w:r>
      <w:r w:rsidR="00F97DC4">
        <w:t>different</w:t>
      </w:r>
      <w:r w:rsidRPr="00D3434F">
        <w:t xml:space="preserve"> hours from </w:t>
      </w:r>
      <w:r w:rsidR="00F97DC4">
        <w:t>day to day</w:t>
      </w:r>
      <w:r w:rsidRPr="00D3434F">
        <w:t xml:space="preserve">. </w:t>
      </w:r>
      <w:r w:rsidR="00F97DC4">
        <w:t>Energy</w:t>
      </w:r>
      <w:r w:rsidRPr="00D3434F">
        <w:t xml:space="preserve"> </w:t>
      </w:r>
      <w:r w:rsidR="00F97DC4">
        <w:t>consumption costs</w:t>
      </w:r>
      <w:r w:rsidRPr="00D3434F">
        <w:t xml:space="preserve"> can be significantly </w:t>
      </w:r>
      <w:r w:rsidR="00F97DC4">
        <w:t>reduced</w:t>
      </w:r>
      <w:r w:rsidRPr="00D3434F">
        <w:t xml:space="preserve"> by programming "macros" into the </w:t>
      </w:r>
      <w:r w:rsidR="00F97DC4">
        <w:t>system</w:t>
      </w:r>
      <w:r w:rsidRPr="00D3434F">
        <w:t xml:space="preserve"> and controlling it remotely at whatever point required. At the end of the day, you could set up a "</w:t>
      </w:r>
      <w:r w:rsidR="00D7026E">
        <w:t>Reached</w:t>
      </w:r>
      <w:r w:rsidRPr="00D3434F">
        <w:t xml:space="preserve"> </w:t>
      </w:r>
      <w:r w:rsidR="00D7026E">
        <w:t>H</w:t>
      </w:r>
      <w:r w:rsidRPr="00D3434F">
        <w:t xml:space="preserve">ome" </w:t>
      </w:r>
      <w:r w:rsidR="00D7026E">
        <w:t>event</w:t>
      </w:r>
      <w:r w:rsidRPr="00D3434F">
        <w:t xml:space="preserve"> that turns on lights and </w:t>
      </w:r>
      <w:r w:rsidR="0032150F">
        <w:t>air conditioning</w:t>
      </w:r>
      <w:r w:rsidRPr="00D3434F">
        <w:t xml:space="preserve"> as you're driving home after work, for instance, and initiate everything with one tap on your cell phone. An inverse "</w:t>
      </w:r>
      <w:r w:rsidR="0032150F">
        <w:t>L</w:t>
      </w:r>
      <w:r w:rsidRPr="00D3434F">
        <w:t xml:space="preserve">eaving </w:t>
      </w:r>
      <w:r w:rsidR="0032150F">
        <w:t>for office</w:t>
      </w:r>
      <w:r w:rsidRPr="00D3434F">
        <w:t xml:space="preserve">" </w:t>
      </w:r>
      <w:r w:rsidR="0032150F">
        <w:t>event</w:t>
      </w:r>
      <w:r w:rsidRPr="00D3434F">
        <w:t xml:space="preserve"> could spare you from </w:t>
      </w:r>
      <w:r w:rsidR="0032150F">
        <w:t>wasting energy</w:t>
      </w:r>
      <w:r w:rsidRPr="00D3434F">
        <w:t xml:space="preserve"> on lights and </w:t>
      </w:r>
      <w:r w:rsidR="0032150F">
        <w:t>appliance</w:t>
      </w:r>
      <w:r w:rsidRPr="00D3434F">
        <w:t xml:space="preserve"> once you've left for the </w:t>
      </w:r>
      <w:r w:rsidR="0032150F">
        <w:t>day</w:t>
      </w:r>
      <w:r w:rsidRPr="00D3434F">
        <w:t>.</w:t>
      </w:r>
    </w:p>
    <w:sectPr w:rsidR="00D3434F" w:rsidRPr="00D252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13A3" w:rsidRDefault="00F913A3" w:rsidP="00F97DC4">
      <w:pPr>
        <w:spacing w:after="0" w:line="240" w:lineRule="auto"/>
      </w:pPr>
      <w:r>
        <w:separator/>
      </w:r>
    </w:p>
  </w:endnote>
  <w:endnote w:type="continuationSeparator" w:id="0">
    <w:p w:rsidR="00F913A3" w:rsidRDefault="00F913A3" w:rsidP="00F97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13A3" w:rsidRDefault="00F913A3" w:rsidP="00F97DC4">
      <w:pPr>
        <w:spacing w:after="0" w:line="240" w:lineRule="auto"/>
      </w:pPr>
      <w:r>
        <w:separator/>
      </w:r>
    </w:p>
  </w:footnote>
  <w:footnote w:type="continuationSeparator" w:id="0">
    <w:p w:rsidR="00F913A3" w:rsidRDefault="00F913A3" w:rsidP="00F97DC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2NDU0MTY0MrQwMzZX0lEKTi0uzszPAykwrAUAxSJLOCwAAAA="/>
  </w:docVars>
  <w:rsids>
    <w:rsidRoot w:val="003849F6"/>
    <w:rsid w:val="00034F8F"/>
    <w:rsid w:val="000E08C1"/>
    <w:rsid w:val="000F3670"/>
    <w:rsid w:val="001A7A98"/>
    <w:rsid w:val="00295FB3"/>
    <w:rsid w:val="003203E1"/>
    <w:rsid w:val="0032150F"/>
    <w:rsid w:val="00325382"/>
    <w:rsid w:val="0033782F"/>
    <w:rsid w:val="003849F6"/>
    <w:rsid w:val="00525146"/>
    <w:rsid w:val="00552611"/>
    <w:rsid w:val="006075B8"/>
    <w:rsid w:val="006442F6"/>
    <w:rsid w:val="00735A1B"/>
    <w:rsid w:val="007C2E7B"/>
    <w:rsid w:val="007D4CFC"/>
    <w:rsid w:val="008B3DE2"/>
    <w:rsid w:val="0091048D"/>
    <w:rsid w:val="00916974"/>
    <w:rsid w:val="00A05326"/>
    <w:rsid w:val="00AD7C07"/>
    <w:rsid w:val="00AE6973"/>
    <w:rsid w:val="00CA263A"/>
    <w:rsid w:val="00CC6B5F"/>
    <w:rsid w:val="00D25212"/>
    <w:rsid w:val="00D3434F"/>
    <w:rsid w:val="00D629A6"/>
    <w:rsid w:val="00D7026E"/>
    <w:rsid w:val="00E9688E"/>
    <w:rsid w:val="00ED435E"/>
    <w:rsid w:val="00F152BF"/>
    <w:rsid w:val="00F61C53"/>
    <w:rsid w:val="00F913A3"/>
    <w:rsid w:val="00F97DC4"/>
    <w:rsid w:val="00FF70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E6BC9"/>
  <w15:chartTrackingRefBased/>
  <w15:docId w15:val="{3C585BC4-E1FA-4C1B-BE71-44BB59DDD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7D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DC4"/>
  </w:style>
  <w:style w:type="paragraph" w:styleId="Footer">
    <w:name w:val="footer"/>
    <w:basedOn w:val="Normal"/>
    <w:link w:val="FooterChar"/>
    <w:uiPriority w:val="99"/>
    <w:unhideWhenUsed/>
    <w:rsid w:val="00F97D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3</Pages>
  <Words>1295</Words>
  <Characters>738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pdekar, Sohan</dc:creator>
  <cp:keywords/>
  <dc:description/>
  <cp:lastModifiedBy>Jain,Tushar</cp:lastModifiedBy>
  <cp:revision>22</cp:revision>
  <dcterms:created xsi:type="dcterms:W3CDTF">2019-06-07T05:25:00Z</dcterms:created>
  <dcterms:modified xsi:type="dcterms:W3CDTF">2019-06-07T15:48:00Z</dcterms:modified>
</cp:coreProperties>
</file>